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FA4FD2" w:rsidP="7B97EDC7" w:rsidRDefault="00FA4FD2" w14:paraId="3BD94575" w14:textId="0E8CC890">
      <w:pPr>
        <w:spacing w:before="120"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7B97EDC7" w:rsidR="00FA4FD2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Business Administration</w:t>
      </w:r>
      <w:r w:rsidRPr="7B97EDC7" w:rsidR="18FEE15F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 2.0</w:t>
      </w:r>
      <w:r w:rsidRPr="7B97EDC7" w:rsidR="00FA4FD2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: </w:t>
      </w:r>
      <w:r w:rsidRPr="7B97EDC7" w:rsidR="00FA4FD2">
        <w:rPr>
          <w:rFonts w:ascii="Times New Roman" w:hAnsi="Times New Roman" w:cs="Times New Roman"/>
          <w:i w:val="1"/>
          <w:iCs w:val="1"/>
          <w:sz w:val="36"/>
          <w:szCs w:val="36"/>
        </w:rPr>
        <w:t>Associate in Science</w:t>
      </w:r>
      <w:r w:rsidRPr="7B97EDC7" w:rsidR="00FA4FD2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 for Transfer</w:t>
      </w:r>
    </w:p>
    <w:p w:rsidRPr="003D7F22" w:rsidR="0098480A" w:rsidP="00FA4FD2" w:rsidRDefault="00832669" w14:paraId="2F5575B1" w14:textId="3F9C94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:rsidRPr="00D83B2B" w:rsidR="00D83B2B" w:rsidP="009049A2" w:rsidRDefault="0098480A" w14:paraId="788B100A" w14:textId="6A96D38B">
      <w:pPr>
        <w:rPr>
          <w:rFonts w:cstheme="minorHAnsi"/>
        </w:rPr>
      </w:pPr>
      <w:r w:rsidRPr="46D39475" w:rsidR="0098480A">
        <w:rPr>
          <w:rFonts w:cs="Calibri" w:cstheme="minorAscii"/>
        </w:rPr>
        <w:t>Business Administration degrees are among the most popular college programs in the United States and with good reason</w:t>
      </w:r>
      <w:r w:rsidRPr="46D39475" w:rsidR="0098480A">
        <w:rPr>
          <w:rFonts w:cs="Calibri" w:cstheme="minorAscii"/>
        </w:rPr>
        <w:t xml:space="preserve">. </w:t>
      </w:r>
      <w:r w:rsidRPr="46D39475" w:rsidR="0098480A">
        <w:rPr>
          <w:rFonts w:cs="Calibri" w:cstheme="minorAscii"/>
        </w:rPr>
        <w:t>Equipped with a versatile degree, students can potentially launch a career in any industry, from marketing to manufacturing, accounting to analytics.</w:t>
      </w:r>
    </w:p>
    <w:p w:rsidRPr="00AC4A21" w:rsidR="008E1CE1" w:rsidP="302F5A6D" w:rsidRDefault="008E1CE1" w14:paraId="556100C0" w14:textId="5E256D7D">
      <w:pPr>
        <w:spacing w:line="216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sectPr w:rsidRPr="00AC4A21" w:rsidR="008E1CE1" w:rsidSect="009049A2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  <w:headerReference w:type="default" r:id="Rc2ad2f0f307c4181"/>
        </w:sectPr>
      </w:pPr>
      <w:r w:rsidRPr="302F5A6D" w:rsidR="3E77A04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>Please</w:t>
      </w:r>
      <w:r w:rsidRPr="302F5A6D" w:rsidR="3E77A04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0"/>
          <w:szCs w:val="20"/>
          <w:lang w:val="en-US"/>
        </w:rPr>
        <w:t xml:space="preserve"> see a Pathways Counselor: </w:t>
      </w:r>
      <w:r w:rsidRPr="302F5A6D" w:rsidR="3E77A046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302F5A6D" w:rsidR="3E77A046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</w:t>
      </w:r>
      <w:hyperlink r:id="R84b5abc64fce49dc">
        <w:r w:rsidRPr="302F5A6D" w:rsidR="3E77A04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Contact a Counselor</w:t>
        </w:r>
      </w:hyperlink>
      <w:r w:rsidRPr="302F5A6D" w:rsidR="3E77A04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302F5A6D" w:rsidR="3E77A046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302F5A6D" w:rsidRDefault="009049A2" w14:paraId="184CB61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 xml:space="preserve">Business Administration, A.S.-T CSU, </w:t>
      </w: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CSUSM</w:t>
      </w: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, UC</w:t>
      </w:r>
    </w:p>
    <w:p w:rsidR="009049A2" w:rsidP="302F5A6D" w:rsidRDefault="009049A2" w14:paraId="51F20EB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Non-transfer A.S.</w:t>
      </w:r>
    </w:p>
    <w:p w:rsidR="009049A2" w:rsidP="302F5A6D" w:rsidRDefault="009049A2" w14:paraId="4E2B0FBE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Accounting Certificate</w:t>
      </w:r>
    </w:p>
    <w:p w:rsidR="009049A2" w:rsidP="302F5A6D" w:rsidRDefault="009049A2" w14:paraId="6507CBA1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 Certificate</w:t>
      </w:r>
    </w:p>
    <w:p w:rsidR="64884615" w:rsidP="302F5A6D" w:rsidRDefault="64884615" w14:paraId="33770D1C" w14:textId="60DE9C91">
      <w:pPr>
        <w:pStyle w:val="ListParagraph"/>
        <w:numPr>
          <w:ilvl w:val="0"/>
          <w:numId w:val="1"/>
        </w:numPr>
        <w:rPr>
          <w:rFonts w:ascii="Arial" w:hAnsi="Arial" w:eastAsia="Arial" w:cs="Arial"/>
          <w:sz w:val="20"/>
          <w:szCs w:val="20"/>
        </w:rPr>
      </w:pPr>
      <w:r w:rsidRPr="302F5A6D" w:rsidR="64884615">
        <w:rPr>
          <w:rFonts w:ascii="Calibri" w:hAnsi="Calibri" w:eastAsia="Arial" w:cs="Calibri" w:asciiTheme="minorAscii" w:hAnsiTheme="minorAscii" w:cstheme="minorAscii"/>
          <w:sz w:val="20"/>
          <w:szCs w:val="20"/>
        </w:rPr>
        <w:t>Facilities Management Certificate</w:t>
      </w:r>
    </w:p>
    <w:p w:rsidRPr="00616E38" w:rsidR="009049A2" w:rsidP="302F5A6D" w:rsidRDefault="009049A2" w14:paraId="771BD6FF" w14:textId="74FE4FEC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Small Business/Entrepreneurship Certificate</w:t>
      </w:r>
    </w:p>
    <w:p w:rsidRPr="007B70DE" w:rsidR="00CD74E2" w:rsidP="00605018" w:rsidRDefault="007B70DE" w14:paraId="2715CE70" w14:textId="5E207C2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F1742F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966F78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302F5A6D" w:rsidRDefault="008E1CE1" w14:paraId="4BBD8445" w14:textId="057AE3AF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08b5294bfcb94c2a"/>
        </w:sectPr>
      </w:pPr>
      <w:r w:rsidRPr="302F5A6D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302F5A6D" w:rsidR="009049A2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302F5A6D" w:rsidR="5BECD3CE">
        <w:rPr>
          <w:rFonts w:ascii="Calibri" w:hAnsi="Calibri" w:cs="Calibri" w:asciiTheme="minorAscii" w:hAnsiTheme="minorAscii" w:cstheme="minorAscii"/>
          <w:sz w:val="20"/>
          <w:szCs w:val="20"/>
        </w:rPr>
        <w:t>4</w:t>
      </w:r>
    </w:p>
    <w:p w:rsidRPr="009C5953" w:rsidR="00BB5431" w:rsidP="46D39475" w:rsidRDefault="00834894" w14:paraId="64E88867" w14:textId="4E7DD498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6D3947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6D39475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6D3947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46D39475" w:rsidR="002F3BA9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6D39475" w:rsidR="002F3BA9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6D39475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ca0339c09405453f">
        <w:r w:rsidRPr="46D39475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6D39475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834894" w:rsidRDefault="009D0498" w14:paraId="1FF0D769" w14:textId="0818CA97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56B27C2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966F78" w:rsidTr="556B27C2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556B27C2" w:rsidRDefault="00966F78" w14:paraId="3D6B958D" w14:textId="6CF1E84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966F78" w:rsidR="00966F78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ATH-135</w:t>
            </w:r>
            <w:r w:rsidRPr="00966F78" w:rsidR="09F4BD9B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635529C6" w14:textId="66811A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55306BD1" w14:textId="0B14F3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56B27C2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3E149C49" w14:textId="3B5CF4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37BC83B3" w14:textId="53B80ED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56152D89" w14:textId="445DD3F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:rsidTr="556B27C2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22C1A284" w14:textId="2FD63DA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798454FA" w14:textId="51A4317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64BCEF68" w14:textId="542C89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56B27C2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20B8434A" w14:textId="57AC752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57FA4267" w14:textId="5A9741D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36D23F10" w14:textId="6B4745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56B27C2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966F78" w:rsidP="00966F78" w:rsidRDefault="00966F78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7B889088" w14:textId="0AFBF78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411DA8EB" w14:textId="63B601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29E60E6C" w14:textId="63057E9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834894" w:rsidRDefault="00F003A4" w14:paraId="0C0802D9" w14:textId="3A78DE58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C549D2F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966F78" w:rsidTr="5C549D2F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76FDD812" w14:textId="75548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03571DB6" w14:textId="21A8E18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401B7A34" w14:textId="79C14D9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C549D2F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66A271EF" w14:textId="251D54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00F9BB57" w14:textId="254C369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0794A019" w14:textId="38FFB38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C549D2F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65DB1BD4" w14:textId="548DE9E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21C771E7" w14:textId="211F9DA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7B69753E" w14:textId="09A8DBF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C549D2F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5C549D2F" w:rsidRDefault="00966F78" w14:paraId="4AF2D9DA" w14:textId="4B878CF2">
            <w:pPr>
              <w:pStyle w:val="Normal"/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0DDA16B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YC-101 or</w:t>
            </w:r>
          </w:p>
          <w:p w:rsidRPr="00966F78" w:rsidR="00966F78" w:rsidP="5C549D2F" w:rsidRDefault="00966F78" w14:paraId="0828694A" w14:textId="344F4418">
            <w:pPr>
              <w:pStyle w:val="Normal"/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0DDA16B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5C549D2F" w:rsidRDefault="00966F78" w14:paraId="69479C85" w14:textId="162BDCE2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0DDA16B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roduction to Psychology</w:t>
            </w:r>
          </w:p>
          <w:p w:rsidRPr="00966F78" w:rsidR="00966F78" w:rsidP="5C549D2F" w:rsidRDefault="00966F78" w14:paraId="115C0398" w14:textId="402C58F0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0DDA16B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12028B2E" w14:textId="6DBDF82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C549D2F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966F78" w:rsidP="00966F78" w:rsidRDefault="00966F78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00D3E271" w14:textId="3D213E9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5BA2ADEA" w14:textId="2D75E3A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0AF6D1F0" w14:textId="2FE9B52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302F5A6D" w:rsidRDefault="00FE5239" w14:paraId="5F0DF9BC" w14:textId="12D469DC">
      <w:pPr>
        <w:pStyle w:val="Heading10"/>
        <w:spacing w:before="0" w:beforeAutospacing="off"/>
        <w:ind w:left="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050fec0a34d34e9e"/>
        </w:sectPr>
      </w:pPr>
    </w:p>
    <w:p w:rsidR="0067051E" w:rsidP="302F5A6D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9049A2" w:rsidR="009049A2" w:rsidP="302F5A6D" w:rsidRDefault="009049A2" w14:paraId="7F56680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02F5A6D" w:rsidR="009049A2">
        <w:rPr>
          <w:rFonts w:cs="Calibri" w:cstheme="minorAscii"/>
          <w:sz w:val="18"/>
          <w:szCs w:val="18"/>
        </w:rPr>
        <w:t>General and Operations Manager (B)</w:t>
      </w:r>
    </w:p>
    <w:p w:rsidRPr="009049A2" w:rsidR="009049A2" w:rsidP="302F5A6D" w:rsidRDefault="009049A2" w14:paraId="30E2F093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02F5A6D" w:rsidR="009049A2">
        <w:rPr>
          <w:rFonts w:cs="Calibri" w:cstheme="minorAscii"/>
          <w:sz w:val="18"/>
          <w:szCs w:val="18"/>
        </w:rPr>
        <w:t>Management Analyst (B, M)</w:t>
      </w:r>
    </w:p>
    <w:p w:rsidR="009049A2" w:rsidP="302F5A6D" w:rsidRDefault="009049A2" w14:paraId="41B1C54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02F5A6D" w:rsidR="009049A2">
        <w:rPr>
          <w:rFonts w:cs="Calibri" w:cstheme="minorAscii"/>
          <w:sz w:val="18"/>
          <w:szCs w:val="18"/>
        </w:rPr>
        <w:t>Financial Adviser (B, M)</w:t>
      </w:r>
    </w:p>
    <w:p w:rsidR="00605018" w:rsidP="302F5A6D" w:rsidRDefault="0067051E" w14:paraId="24DA84FC" w14:textId="20A0538B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302F5A6D" w:rsidR="0067051E">
        <w:rPr>
          <w:rFonts w:cs="Calibri" w:cstheme="minorAscii"/>
          <w:sz w:val="18"/>
          <w:szCs w:val="18"/>
        </w:rPr>
        <w:t xml:space="preserve">Find more careers: </w:t>
      </w:r>
      <w:hyperlink r:id="R45356099b8e944c2">
        <w:r w:rsidRPr="302F5A6D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="00605018" w:rsidP="302F5A6D" w:rsidRDefault="007E2BD7" w14:paraId="0F8B55EB" w14:textId="34380567">
      <w:pPr>
        <w:spacing w:after="0" w:line="240" w:lineRule="auto"/>
        <w:ind w:left="360"/>
        <w:rPr>
          <w:sz w:val="18"/>
          <w:szCs w:val="18"/>
        </w:rPr>
      </w:pPr>
      <w:r w:rsidRPr="302F5A6D" w:rsidR="0067051E">
        <w:rPr>
          <w:sz w:val="18"/>
          <w:szCs w:val="18"/>
        </w:rPr>
        <w:t>Required Education: B: Bachelor’s, M: Master’s</w:t>
      </w:r>
    </w:p>
    <w:p w:rsidR="00605018" w:rsidP="302F5A6D" w:rsidRDefault="007E2BD7" w14:paraId="31CF803D" w14:textId="03A6E22A">
      <w:pPr>
        <w:pStyle w:val="Heading10"/>
        <w:ind w:left="0"/>
      </w:pPr>
      <w:r w:rsidR="00605018">
        <w:rPr/>
        <w:t>Financial Aid</w:t>
      </w:r>
    </w:p>
    <w:p w:rsidRPr="00442F57" w:rsidR="00FE5239" w:rsidP="302F5A6D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a25da2887bbb4b24"/>
        </w:sectPr>
      </w:pPr>
      <w:r w:rsidRPr="302F5A6D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302F5A6D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302F5A6D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302F5A6D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302F5A6D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02F5A6D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302F5A6D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131" w:rsidP="556B27C2" w:rsidRDefault="00F76131" w14:paraId="46C25BDD" w14:textId="2B489379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56B27C2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56B27C2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56B27C2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556B27C2" w:rsidR="1E4C26AF">
        <w:rPr>
          <w:b w:val="1"/>
          <w:bCs w:val="1"/>
          <w:i w:val="1"/>
          <w:iCs w:val="1"/>
          <w:sz w:val="24"/>
          <w:szCs w:val="24"/>
        </w:rPr>
        <w:t>7</w:t>
      </w:r>
      <w:r w:rsidRPr="556B27C2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596AEFA6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966F78" w:rsidTr="596AEFA6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7D5599BC" w14:textId="61ED90F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57F7AEC4" w14:textId="30E022F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53F87D94" w14:textId="31B15E6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66F78" w:rsidTr="596AEFA6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966F78" w:rsidP="596AEFA6" w:rsidRDefault="00966F78" w14:paraId="05DC02EF" w14:textId="19A999E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966F78" w:rsidR="00966F78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966F78" w:rsidP="00966F78" w:rsidRDefault="00966F78" w14:paraId="79DE4D1D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66F78" w:rsidR="00966F78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00966F78" w:rsidR="00966F7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r </w:t>
            </w:r>
          </w:p>
          <w:p w:rsidRPr="00966F78" w:rsidR="00966F78" w:rsidP="00966F78" w:rsidRDefault="00966F78" w14:paraId="1AADC63B" w14:textId="1291AE7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3612B0A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F78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966F78" w:rsidR="00966F78" w:rsidP="00966F78" w:rsidRDefault="00966F78" w14:paraId="060EAD5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966F78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966F78" w:rsidR="00966F78" w:rsidP="00966F78" w:rsidRDefault="00966F78" w14:paraId="179A7923" w14:textId="7C1C937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1C25F3EE" w14:textId="321E6A4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:rsidTr="596AEFA6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09994A1B" w14:textId="3F7920B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58BCA94D" w14:textId="6F8EA27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58B7D15A" w14:textId="41BB77D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F78" w:rsidTr="596AEFA6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065FAD" w:rsidR="00966F78" w:rsidP="00966F78" w:rsidRDefault="00966F78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65FAD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66F78" w:rsidR="00966F78" w:rsidP="00966F78" w:rsidRDefault="00966F78" w14:paraId="62125EC7" w14:textId="7BF899D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66F78" w:rsidR="00966F78" w:rsidP="00966F78" w:rsidRDefault="00966F78" w14:paraId="75CAD893" w14:textId="3AF1D3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66F78" w:rsidR="00966F78" w:rsidP="00966F78" w:rsidRDefault="00966F78" w14:paraId="01E368E8" w14:textId="36E88DB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F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556B27C2" w:rsidTr="596AEFA6" w14:paraId="65C6AA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="3EF9B416" w:rsidP="556B27C2" w:rsidRDefault="3EF9B416" w14:paraId="281A348B" w14:textId="5DD77A6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53247F"/>
                <w:sz w:val="22"/>
                <w:szCs w:val="22"/>
              </w:rPr>
            </w:pPr>
            <w:r w:rsidRPr="556B27C2" w:rsidR="3EF9B416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3EF9B416" w:rsidP="556B27C2" w:rsidRDefault="3EF9B416" w14:paraId="73D33E62" w14:textId="09D17346">
            <w:pPr>
              <w:pStyle w:val="TableParagraph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56B27C2" w:rsidR="3EF9B41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SI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3EF9B416" w:rsidP="556B27C2" w:rsidRDefault="3EF9B416" w14:paraId="575E41EB" w14:textId="0D31576B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56B27C2" w:rsidR="3EF9B41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</w:t>
            </w:r>
            <w:r w:rsidRPr="556B27C2" w:rsidR="3EF9B41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troduction to Computers and Data Proces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3EF9B416" w:rsidP="556B27C2" w:rsidRDefault="3EF9B416" w14:paraId="13FEB491" w14:textId="4CC4E89F">
            <w:pPr>
              <w:pStyle w:val="TableParagraph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56B27C2" w:rsidR="3EF9B41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Pr="009D61FA" w:rsidR="00F76131" w:rsidP="007B70DE" w:rsidRDefault="00F76131" w14:paraId="7212A20C" w14:textId="59A606E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3104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596AEFA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966F78" w:rsidTr="596AEFA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966F78" w:rsidP="5C549D2F" w:rsidRDefault="00966F78" w14:paraId="39141659" w14:textId="6FCDD15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HI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966F78" w:rsidP="5C549D2F" w:rsidRDefault="00966F78" w14:paraId="52AA2F38" w14:textId="710D116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Philosoph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966F78" w:rsidP="5C549D2F" w:rsidRDefault="00966F78" w14:paraId="65E25DD8" w14:textId="4D03128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66F78" w:rsidTr="596AEFA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966F78" w:rsidP="5C549D2F" w:rsidRDefault="00966F78" w14:paraId="6E237BC8" w14:textId="0B259B8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BADM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966F78" w:rsidP="5C549D2F" w:rsidRDefault="00966F78" w14:paraId="6250AC6D" w14:textId="7DAC7F2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Legal Environment of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966F78" w:rsidP="5C549D2F" w:rsidRDefault="00966F78" w14:paraId="4BF3CCB4" w14:textId="20F2126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66F78" w:rsidTr="596AEFA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966F78" w:rsidP="5C549D2F" w:rsidRDefault="00966F78" w14:paraId="498052A0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</w:pP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SPAN-102 or </w:t>
            </w:r>
          </w:p>
          <w:p w:rsidR="00966F78" w:rsidP="5C549D2F" w:rsidRDefault="00966F78" w14:paraId="0ED2E28B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FREN-102 </w:t>
            </w: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</w:rPr>
              <w:t>or</w:t>
            </w:r>
          </w:p>
          <w:p w:rsidRPr="00065FAD" w:rsidR="00966F78" w:rsidP="5C549D2F" w:rsidRDefault="00966F78" w14:paraId="758A2ED0" w14:textId="564AE8F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AS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740B1" w:rsidR="00966F78" w:rsidP="5C549D2F" w:rsidRDefault="00966F78" w14:paraId="1FC70347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2"/>
              </w:rPr>
            </w:pPr>
            <w:r w:rsidRPr="5C549D2F" w:rsidR="0B23E113">
              <w:rPr>
                <w:rFonts w:cs="Calibri"/>
                <w:color w:val="000000" w:themeColor="text1" w:themeTint="FF" w:themeShade="FF"/>
                <w:sz w:val="22"/>
                <w:szCs w:val="22"/>
              </w:rPr>
              <w:t>Elementary Spanish II or</w:t>
            </w:r>
          </w:p>
          <w:p w:rsidRPr="003740B1" w:rsidR="00966F78" w:rsidP="5C549D2F" w:rsidRDefault="00966F78" w14:paraId="30D58DE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2"/>
              </w:rPr>
            </w:pPr>
            <w:r w:rsidRPr="5C549D2F" w:rsidR="0B23E113">
              <w:rPr>
                <w:rFonts w:cs="Calibri"/>
                <w:color w:val="000000" w:themeColor="text1" w:themeTint="FF" w:themeShade="FF"/>
                <w:sz w:val="22"/>
                <w:szCs w:val="22"/>
              </w:rPr>
              <w:t xml:space="preserve">Elementary French II or </w:t>
            </w:r>
          </w:p>
          <w:p w:rsidRPr="00065FAD" w:rsidR="00966F78" w:rsidP="5C549D2F" w:rsidRDefault="00966F78" w14:paraId="5132DCF8" w14:textId="0BB1282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merican Sign Language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966F78" w:rsidP="5C549D2F" w:rsidRDefault="00966F78" w14:paraId="2753F63B" w14:textId="1729808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4</w:t>
            </w:r>
          </w:p>
        </w:tc>
      </w:tr>
      <w:tr w:rsidR="00966F78" w:rsidTr="596AEFA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66F78" w:rsidP="00966F78" w:rsidRDefault="00966F78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966F78" w:rsidP="5C549D2F" w:rsidRDefault="00966F78" w14:paraId="4E8D83E1" w14:textId="11DE78B3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065FAD" w:rsidR="00966F78" w:rsidP="5C549D2F" w:rsidRDefault="00966F78" w14:paraId="383FEAC9" w14:textId="2054DCFC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03/ETHS 160,</w:t>
            </w:r>
          </w:p>
          <w:p w:rsidRPr="00065FAD" w:rsidR="00966F78" w:rsidP="5C549D2F" w:rsidRDefault="00966F78" w14:paraId="5ABAD6D6" w14:textId="14F0F488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065FAD" w:rsidR="00966F78" w:rsidP="596AEFA6" w:rsidRDefault="00966F78" w14:paraId="23EFE260" w14:textId="36FA1A4B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96AEFA6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596AEFA6" w:rsidR="2831E8C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596AEFA6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065FAD" w:rsidR="00966F78" w:rsidP="5C549D2F" w:rsidRDefault="00966F78" w14:paraId="596F34B6" w14:textId="1F46A597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065FAD" w:rsidR="00966F78" w:rsidP="596AEFA6" w:rsidRDefault="00966F78" w14:paraId="394AF44D" w14:textId="0A369267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96AEFA6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596AEFA6" w:rsidR="2EF47FE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596AEFA6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966F78" w:rsidP="5C549D2F" w:rsidRDefault="00966F78" w14:paraId="780DE4E1" w14:textId="49B44372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6DB0BB6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thnic Politics in America</w:t>
            </w:r>
          </w:p>
          <w:p w:rsidRPr="00065FAD" w:rsidR="00966F78" w:rsidP="5C549D2F" w:rsidRDefault="00966F78" w14:paraId="46E5032F" w14:textId="08B4DAF3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1CE0775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 History in American Context</w:t>
            </w:r>
          </w:p>
          <w:p w:rsidRPr="00065FAD" w:rsidR="00966F78" w:rsidP="5C549D2F" w:rsidRDefault="00966F78" w14:paraId="78E00161" w14:textId="2691FB9E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1CE0775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merican Indian Literature </w:t>
            </w:r>
          </w:p>
          <w:p w:rsidRPr="00065FAD" w:rsidR="00966F78" w:rsidP="5C549D2F" w:rsidRDefault="00966F78" w14:paraId="5AB9510B" w14:textId="3E8D357C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1CE0775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tinx/Chicanx Literature</w:t>
            </w:r>
          </w:p>
          <w:p w:rsidRPr="00065FAD" w:rsidR="00966F78" w:rsidP="5C549D2F" w:rsidRDefault="00966F78" w14:paraId="2E4D1D68" w14:textId="5BC22CC2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065FAD" w:rsidR="00966F78" w:rsidP="5C549D2F" w:rsidRDefault="00966F78" w14:paraId="0B8B04D1" w14:textId="05A4309F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C549D2F" w:rsidR="1CE0775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966F78" w:rsidP="5C549D2F" w:rsidRDefault="00966F78" w14:paraId="6F448D68" w14:textId="29D834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66F78" w:rsidTr="596AEFA6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966F78" w:rsidP="00966F78" w:rsidRDefault="00966F78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966F78" w:rsidP="5C549D2F" w:rsidRDefault="00966F78" w14:paraId="55DB989F" w14:textId="4DD61E3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ECO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966F78" w:rsidP="5C549D2F" w:rsidRDefault="00966F78" w14:paraId="647AE633" w14:textId="203F3B2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rinciples of Mi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966F78" w:rsidP="5C549D2F" w:rsidRDefault="00966F78" w14:paraId="59DE1595" w14:textId="13D26F9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C549D2F" w:rsidR="0B23E11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966F78" w:rsidP="00966F78" w:rsidRDefault="00966F78" w14:paraId="70342092" w14:textId="77777777">
      <w:pPr>
        <w:pStyle w:val="Heading10"/>
      </w:pPr>
      <w:r>
        <w:t>Notes:</w:t>
      </w:r>
    </w:p>
    <w:p w:rsidRPr="00966F78" w:rsidR="00966F78" w:rsidP="00966F78" w:rsidRDefault="00966F78" w14:paraId="505F39AA" w14:textId="1AD27DDF">
      <w:pPr>
        <w:ind w:left="270"/>
        <w:rPr>
          <w:sz w:val="18"/>
          <w:szCs w:val="18"/>
        </w:rPr>
      </w:pPr>
      <w:r w:rsidRPr="7320E9DD" w:rsidR="00966F78">
        <w:rPr>
          <w:sz w:val="18"/>
          <w:szCs w:val="18"/>
        </w:rPr>
        <w:t xml:space="preserve">For students who did not meet the </w:t>
      </w:r>
      <w:r w:rsidRPr="7320E9DD" w:rsidR="00966F78">
        <w:rPr>
          <w:sz w:val="18"/>
          <w:szCs w:val="18"/>
        </w:rPr>
        <w:t>LOTE</w:t>
      </w:r>
      <w:r w:rsidRPr="7320E9DD" w:rsidR="00966F78">
        <w:rPr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r w:rsidRPr="7320E9DD" w:rsidR="00966F78">
        <w:rPr>
          <w:sz w:val="18"/>
          <w:szCs w:val="18"/>
        </w:rPr>
        <w:t xml:space="preserve">. </w:t>
      </w:r>
      <w:r w:rsidRPr="7320E9DD" w:rsidR="00966F78">
        <w:rPr>
          <w:sz w:val="18"/>
          <w:szCs w:val="18"/>
        </w:rPr>
        <w:t xml:space="preserve">Languages other than English for Native Speakers are also acceptable for meeting this requirement.  </w:t>
      </w:r>
    </w:p>
    <w:p w:rsidR="182A1BC2" w:rsidP="7320E9DD" w:rsidRDefault="182A1BC2" w14:paraId="377A2EE6" w14:textId="7B967EA7">
      <w:pPr>
        <w:pStyle w:val="Normal"/>
        <w:ind w:left="270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7320E9DD" w:rsidR="182A1BC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Pr="00DB0AA6" w:rsidR="00F76AA4" w:rsidP="00605018" w:rsidRDefault="00F76AA4" w14:paraId="6885DCF5" w14:textId="6CF6BA8A">
      <w:pPr>
        <w:pStyle w:val="Heading10"/>
      </w:pPr>
      <w:r>
        <w:t>Work Experience</w:t>
      </w:r>
    </w:p>
    <w:p w:rsidRPr="00486099" w:rsidR="00157999" w:rsidP="00844DE7" w:rsidRDefault="00F76AA4" w14:paraId="3E8E5ADC" w14:textId="1B709E28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22948ad969a749f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716E1" w:rsidP="00DF2F19" w:rsidRDefault="005716E1" w14:paraId="71B8D07B" w14:textId="77777777">
      <w:pPr>
        <w:spacing w:after="0" w:line="240" w:lineRule="auto"/>
      </w:pPr>
      <w:r>
        <w:separator/>
      </w:r>
    </w:p>
  </w:endnote>
  <w:endnote w:type="continuationSeparator" w:id="0">
    <w:p w:rsidR="005716E1" w:rsidP="00DF2F19" w:rsidRDefault="005716E1" w14:paraId="09B911BD" w14:textId="77777777">
      <w:pPr>
        <w:spacing w:after="0" w:line="240" w:lineRule="auto"/>
      </w:pPr>
      <w:r>
        <w:continuationSeparator/>
      </w:r>
    </w:p>
  </w:endnote>
  <w:endnote w:type="continuationNotice" w:id="1">
    <w:p w:rsidR="005716E1" w:rsidRDefault="005716E1" w14:paraId="024E3C2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716E1" w:rsidP="00DF2F19" w:rsidRDefault="005716E1" w14:paraId="5F23F97B" w14:textId="77777777">
      <w:pPr>
        <w:spacing w:after="0" w:line="240" w:lineRule="auto"/>
      </w:pPr>
      <w:r>
        <w:separator/>
      </w:r>
    </w:p>
  </w:footnote>
  <w:footnote w:type="continuationSeparator" w:id="0">
    <w:p w:rsidR="005716E1" w:rsidP="00DF2F19" w:rsidRDefault="005716E1" w14:paraId="27777EDB" w14:textId="77777777">
      <w:pPr>
        <w:spacing w:after="0" w:line="240" w:lineRule="auto"/>
      </w:pPr>
      <w:r>
        <w:continuationSeparator/>
      </w:r>
    </w:p>
  </w:footnote>
  <w:footnote w:type="continuationNotice" w:id="1">
    <w:p w:rsidR="005716E1" w:rsidRDefault="005716E1" w14:paraId="773B324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72AD1F0A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0286E82" w:rsidR="60286E82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0286E82" w:rsidR="60286E82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0286E82" w:rsidR="60286E82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0286E82" w:rsidR="60286E82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0286E82" w:rsidTr="60286E82" w14:paraId="00E307EA">
      <w:tc>
        <w:tcPr>
          <w:tcW w:w="3840" w:type="dxa"/>
          <w:tcMar/>
        </w:tcPr>
        <w:p w:rsidR="60286E82" w:rsidP="60286E82" w:rsidRDefault="60286E82" w14:paraId="617CD5DB" w14:textId="5A910676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0286E82" w:rsidP="60286E82" w:rsidRDefault="60286E82" w14:paraId="4E3DA742" w14:textId="60641238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0286E82" w:rsidP="60286E82" w:rsidRDefault="60286E82" w14:paraId="383720AA" w14:textId="0D822072">
          <w:pPr>
            <w:pStyle w:val="Header"/>
            <w:bidi w:val="0"/>
            <w:ind w:right="-115"/>
            <w:jc w:val="right"/>
          </w:pPr>
        </w:p>
      </w:tc>
    </w:tr>
  </w:tbl>
  <w:p w:rsidR="60286E82" w:rsidP="60286E82" w:rsidRDefault="60286E82" w14:paraId="6F52B448" w14:textId="3762E43E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0286E82" w:rsidTr="60286E82" w14:paraId="03D1111A">
      <w:tc>
        <w:tcPr>
          <w:tcW w:w="3840" w:type="dxa"/>
          <w:tcMar/>
        </w:tcPr>
        <w:p w:rsidR="60286E82" w:rsidP="60286E82" w:rsidRDefault="60286E82" w14:paraId="3F5E4609" w14:textId="40A3AFF8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0286E82" w:rsidP="60286E82" w:rsidRDefault="60286E82" w14:paraId="6B88FF30" w14:textId="29E5ADE3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0286E82" w:rsidP="60286E82" w:rsidRDefault="60286E82" w14:paraId="7A7F0F7B" w14:textId="790054DA">
          <w:pPr>
            <w:pStyle w:val="Header"/>
            <w:bidi w:val="0"/>
            <w:ind w:right="-115"/>
            <w:jc w:val="right"/>
          </w:pPr>
        </w:p>
      </w:tc>
    </w:tr>
  </w:tbl>
  <w:p w:rsidR="60286E82" w:rsidP="60286E82" w:rsidRDefault="60286E82" w14:paraId="2B8BFEC2" w14:textId="22564877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0286E82" w:rsidTr="60286E82" w14:paraId="002B0DE0">
      <w:tc>
        <w:tcPr>
          <w:tcW w:w="3840" w:type="dxa"/>
          <w:tcMar/>
        </w:tcPr>
        <w:p w:rsidR="60286E82" w:rsidP="60286E82" w:rsidRDefault="60286E82" w14:paraId="456E9412" w14:textId="21D11BC9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0286E82" w:rsidP="60286E82" w:rsidRDefault="60286E82" w14:paraId="0E6F0686" w14:textId="33B46EA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0286E82" w:rsidP="60286E82" w:rsidRDefault="60286E82" w14:paraId="52FCA060" w14:textId="5690A8AA">
          <w:pPr>
            <w:pStyle w:val="Header"/>
            <w:bidi w:val="0"/>
            <w:ind w:right="-115"/>
            <w:jc w:val="right"/>
          </w:pPr>
        </w:p>
      </w:tc>
    </w:tr>
  </w:tbl>
  <w:p w:rsidR="60286E82" w:rsidP="60286E82" w:rsidRDefault="60286E82" w14:paraId="1925BCBF" w14:textId="26D8BC5E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0286E82" w:rsidTr="60286E82" w14:paraId="57EEB795">
      <w:tc>
        <w:tcPr>
          <w:tcW w:w="3840" w:type="dxa"/>
          <w:tcMar/>
        </w:tcPr>
        <w:p w:rsidR="60286E82" w:rsidP="60286E82" w:rsidRDefault="60286E82" w14:paraId="0C95EA81" w14:textId="28912CE8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0286E82" w:rsidP="60286E82" w:rsidRDefault="60286E82" w14:paraId="67401DEB" w14:textId="078B15B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0286E82" w:rsidP="60286E82" w:rsidRDefault="60286E82" w14:paraId="3808200E" w14:textId="779499ED">
          <w:pPr>
            <w:pStyle w:val="Header"/>
            <w:bidi w:val="0"/>
            <w:ind w:right="-115"/>
            <w:jc w:val="right"/>
          </w:pPr>
        </w:p>
      </w:tc>
    </w:tr>
  </w:tbl>
  <w:p w:rsidR="60286E82" w:rsidP="60286E82" w:rsidRDefault="60286E82" w14:paraId="2F210B5C" w14:textId="6022C273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60286E82" w:rsidTr="60286E82" w14:paraId="662D111C">
      <w:tc>
        <w:tcPr>
          <w:tcW w:w="3840" w:type="dxa"/>
          <w:tcMar/>
        </w:tcPr>
        <w:p w:rsidR="60286E82" w:rsidP="60286E82" w:rsidRDefault="60286E82" w14:paraId="54EB0276" w14:textId="62AA6EA1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60286E82" w:rsidP="60286E82" w:rsidRDefault="60286E82" w14:paraId="50526437" w14:textId="4735397E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60286E82" w:rsidP="60286E82" w:rsidRDefault="60286E82" w14:paraId="75B1ED64" w14:textId="0F2C9EF4">
          <w:pPr>
            <w:pStyle w:val="Header"/>
            <w:bidi w:val="0"/>
            <w:ind w:right="-115"/>
            <w:jc w:val="right"/>
          </w:pPr>
        </w:p>
      </w:tc>
    </w:tr>
  </w:tbl>
  <w:p w:rsidR="60286E82" w:rsidP="60286E82" w:rsidRDefault="60286E82" w14:paraId="6E6E26B5" w14:textId="341A8FC4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5FA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3BA9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1044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41D0"/>
    <w:rsid w:val="005716E1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0CB"/>
    <w:rsid w:val="007E2BD7"/>
    <w:rsid w:val="007E71AF"/>
    <w:rsid w:val="007F49E8"/>
    <w:rsid w:val="00801E0D"/>
    <w:rsid w:val="00807A5C"/>
    <w:rsid w:val="00821025"/>
    <w:rsid w:val="00832313"/>
    <w:rsid w:val="00832669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16610"/>
    <w:rsid w:val="0092540F"/>
    <w:rsid w:val="00927FE5"/>
    <w:rsid w:val="00941CE9"/>
    <w:rsid w:val="0094229A"/>
    <w:rsid w:val="00945659"/>
    <w:rsid w:val="00964FE2"/>
    <w:rsid w:val="00966F78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362A"/>
    <w:rsid w:val="00A51FA9"/>
    <w:rsid w:val="00A54187"/>
    <w:rsid w:val="00A746F0"/>
    <w:rsid w:val="00A80BAC"/>
    <w:rsid w:val="00A80EAF"/>
    <w:rsid w:val="00A8579E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202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3E22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325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  <w:rsid w:val="02D4DF38"/>
    <w:rsid w:val="04619375"/>
    <w:rsid w:val="04C3BA31"/>
    <w:rsid w:val="09F4BD9B"/>
    <w:rsid w:val="0B23E113"/>
    <w:rsid w:val="0DDA16B0"/>
    <w:rsid w:val="0F082A26"/>
    <w:rsid w:val="10A3FA87"/>
    <w:rsid w:val="182A1BC2"/>
    <w:rsid w:val="18FEE15F"/>
    <w:rsid w:val="1C3A138F"/>
    <w:rsid w:val="1CE07751"/>
    <w:rsid w:val="1E4C26AF"/>
    <w:rsid w:val="23B64063"/>
    <w:rsid w:val="25608914"/>
    <w:rsid w:val="2831E8C7"/>
    <w:rsid w:val="2A3A2CB6"/>
    <w:rsid w:val="2BA829EB"/>
    <w:rsid w:val="2BB3E892"/>
    <w:rsid w:val="2EF47FE5"/>
    <w:rsid w:val="302F5A6D"/>
    <w:rsid w:val="3B164047"/>
    <w:rsid w:val="3C0A0E9B"/>
    <w:rsid w:val="3E77A046"/>
    <w:rsid w:val="3EF9B416"/>
    <w:rsid w:val="428FA999"/>
    <w:rsid w:val="46D39475"/>
    <w:rsid w:val="556B27C2"/>
    <w:rsid w:val="55E55BAB"/>
    <w:rsid w:val="596AEFA6"/>
    <w:rsid w:val="5A6241C2"/>
    <w:rsid w:val="5BECD3CE"/>
    <w:rsid w:val="5C549D2F"/>
    <w:rsid w:val="60286E82"/>
    <w:rsid w:val="64884615"/>
    <w:rsid w:val="65E25718"/>
    <w:rsid w:val="6CD211B9"/>
    <w:rsid w:val="6D5CE697"/>
    <w:rsid w:val="6DB0BB6A"/>
    <w:rsid w:val="6DC7039C"/>
    <w:rsid w:val="7320E9DD"/>
    <w:rsid w:val="7B97EDC7"/>
    <w:rsid w:val="7BACEBEB"/>
    <w:rsid w:val="7F404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styleId="NOTES" w:customStyle="1">
    <w:name w:val="NOTES"/>
    <w:basedOn w:val="Heading10"/>
    <w:link w:val="NOTESChar"/>
    <w:autoRedefine/>
    <w:qFormat/>
    <w:rsid w:val="00966F78"/>
    <w:pPr>
      <w:pBdr>
        <w:bottom w:val="single" w:color="auto" w:sz="8" w:space="1"/>
      </w:pBdr>
      <w:spacing w:before="240"/>
      <w:ind w:left="14" w:hanging="14"/>
    </w:pPr>
    <w:rPr>
      <w:color w:val="AF2624"/>
      <w:sz w:val="28"/>
      <w:szCs w:val="32"/>
    </w:rPr>
  </w:style>
  <w:style w:type="character" w:styleId="NOTESChar" w:customStyle="1">
    <w:name w:val="NOTES Char"/>
    <w:basedOn w:val="Heading1Char0"/>
    <w:link w:val="NOTES"/>
    <w:rsid w:val="00966F78"/>
    <w:rPr>
      <w:rFonts w:ascii="Calibri" w:hAnsi="Calibri" w:eastAsiaTheme="majorEastAsia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c2ad2f0f307c4181" /><Relationship Type="http://schemas.openxmlformats.org/officeDocument/2006/relationships/header" Target="header5.xml" Id="R08b5294bfcb94c2a" /><Relationship Type="http://schemas.openxmlformats.org/officeDocument/2006/relationships/header" Target="header6.xml" Id="R050fec0a34d34e9e" /><Relationship Type="http://schemas.openxmlformats.org/officeDocument/2006/relationships/header" Target="header7.xml" Id="Ra25da2887bbb4b24" /><Relationship Type="http://schemas.openxmlformats.org/officeDocument/2006/relationships/header" Target="header8.xml" Id="R22948ad969a749f8" /><Relationship Type="http://schemas.openxmlformats.org/officeDocument/2006/relationships/hyperlink" Target="https://catalog.msjc.edu/instructional-programs/" TargetMode="External" Id="Rca0339c09405453f" /><Relationship Type="http://schemas.openxmlformats.org/officeDocument/2006/relationships/hyperlink" Target="https://www.msjc.edu/hub/" TargetMode="External" Id="R84b5abc64fce49dc" /><Relationship Type="http://schemas.openxmlformats.org/officeDocument/2006/relationships/hyperlink" Target="http://msjc.emsicc.com" TargetMode="External" Id="R45356099b8e944c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AST_Bus_Admin_UC</dc:title>
  <dc:subject/>
  <dc:creator>Rhonda Nishimoto</dc:creator>
  <keywords/>
  <dc:description/>
  <lastModifiedBy>Meghan Basgall</lastModifiedBy>
  <revision>11</revision>
  <dcterms:created xsi:type="dcterms:W3CDTF">2021-03-01T20:08:00.0000000Z</dcterms:created>
  <dcterms:modified xsi:type="dcterms:W3CDTF">2023-05-05T17:23:11.35025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